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CB25B" w14:textId="77777777" w:rsidR="00B951B6" w:rsidRPr="00864925" w:rsidRDefault="00453FE9" w:rsidP="00453FE9">
      <w:pPr>
        <w:widowControl/>
        <w:autoSpaceDE w:val="0"/>
        <w:autoSpaceDN w:val="0"/>
        <w:textAlignment w:val="bottom"/>
        <w:rPr>
          <w:rFonts w:ascii="Times New Roman" w:eastAsia="標楷體"/>
          <w:sz w:val="28"/>
        </w:rPr>
      </w:pP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 w:rsidR="00853126" w:rsidRPr="00864925">
        <w:rPr>
          <w:rFonts w:ascii="Times New Roman" w:eastAsia="標楷體"/>
          <w:sz w:val="28"/>
        </w:rPr>
        <w:t>牌</w:t>
      </w:r>
      <w:r w:rsidRPr="00864925">
        <w:rPr>
          <w:rFonts w:ascii="Times New Roman" w:eastAsia="標楷體"/>
          <w:sz w:val="28"/>
        </w:rPr>
        <w:tab/>
      </w:r>
      <w:r w:rsidRPr="00864925">
        <w:rPr>
          <w:rFonts w:ascii="Times New Roman" w:eastAsia="標楷體"/>
          <w:sz w:val="28"/>
        </w:rPr>
        <w:tab/>
      </w:r>
      <w:r w:rsidRPr="00864925">
        <w:rPr>
          <w:rFonts w:ascii="Times New Roman" w:eastAsia="標楷體"/>
          <w:sz w:val="28"/>
        </w:rPr>
        <w:tab/>
      </w:r>
      <w:r w:rsidR="00853126" w:rsidRPr="00864925">
        <w:rPr>
          <w:rFonts w:ascii="Times New Roman" w:eastAsia="標楷體"/>
          <w:sz w:val="28"/>
        </w:rPr>
        <w:t>型</w:t>
      </w:r>
      <w:r w:rsidR="00853126" w:rsidRPr="00864925">
        <w:rPr>
          <w:rFonts w:ascii="Times New Roman" w:eastAsia="標楷體"/>
          <w:sz w:val="28"/>
          <w:szCs w:val="28"/>
        </w:rPr>
        <w:t>投入</w:t>
      </w:r>
      <w:proofErr w:type="gramStart"/>
      <w:r w:rsidR="00853126" w:rsidRPr="00864925">
        <w:rPr>
          <w:rFonts w:ascii="Times New Roman" w:eastAsia="標楷體"/>
          <w:sz w:val="28"/>
          <w:szCs w:val="28"/>
        </w:rPr>
        <w:t>式</w:t>
      </w:r>
      <w:r w:rsidR="00853126" w:rsidRPr="00864925">
        <w:rPr>
          <w:rFonts w:ascii="Times New Roman" w:eastAsia="標楷體"/>
          <w:sz w:val="28"/>
        </w:rPr>
        <w:t>樹技</w:t>
      </w:r>
      <w:proofErr w:type="gramEnd"/>
      <w:r w:rsidR="00853126" w:rsidRPr="00864925">
        <w:rPr>
          <w:rFonts w:ascii="Times New Roman" w:eastAsia="標楷體"/>
          <w:sz w:val="28"/>
        </w:rPr>
        <w:t>打碎機主要規格表</w:t>
      </w:r>
      <w:r w:rsidR="00853126" w:rsidRPr="00864925">
        <w:rPr>
          <w:rFonts w:ascii="Times New Roman" w:eastAsia="標楷體"/>
          <w:sz w:val="28"/>
        </w:rPr>
        <w:t>(TS03)</w:t>
      </w:r>
    </w:p>
    <w:p w14:paraId="29731750" w14:textId="77777777" w:rsidR="00B951B6" w:rsidRPr="00864925" w:rsidRDefault="00853126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864925">
        <w:rPr>
          <w:rFonts w:ascii="Times New Roman" w:eastAsia="標楷體"/>
          <w:sz w:val="24"/>
        </w:rPr>
        <w:t>申請廠商：</w:t>
      </w:r>
      <w:r w:rsidR="00453FE9" w:rsidRPr="00864925">
        <w:rPr>
          <w:rFonts w:ascii="Times New Roman" w:eastAsia="標楷體"/>
          <w:sz w:val="24"/>
        </w:rPr>
        <w:tab/>
      </w:r>
      <w:r w:rsidR="00453FE9" w:rsidRPr="00864925">
        <w:rPr>
          <w:rFonts w:ascii="Times New Roman" w:eastAsia="標楷體"/>
          <w:sz w:val="24"/>
        </w:rPr>
        <w:tab/>
      </w:r>
      <w:r w:rsidR="00453FE9" w:rsidRPr="00864925">
        <w:rPr>
          <w:rFonts w:ascii="Times New Roman" w:eastAsia="標楷體"/>
          <w:sz w:val="24"/>
        </w:rPr>
        <w:tab/>
      </w:r>
      <w:r w:rsidR="00453FE9" w:rsidRPr="00864925">
        <w:rPr>
          <w:rFonts w:ascii="Times New Roman" w:eastAsia="標楷體"/>
          <w:sz w:val="24"/>
        </w:rPr>
        <w:tab/>
      </w:r>
      <w:r w:rsidR="00453FE9" w:rsidRPr="00864925">
        <w:rPr>
          <w:rFonts w:ascii="Times New Roman" w:eastAsia="標楷體"/>
          <w:sz w:val="24"/>
        </w:rPr>
        <w:tab/>
      </w:r>
      <w:r w:rsidR="00453FE9" w:rsidRPr="00864925">
        <w:rPr>
          <w:rFonts w:ascii="Times New Roman" w:eastAsia="標楷體"/>
          <w:sz w:val="24"/>
        </w:rPr>
        <w:tab/>
      </w:r>
      <w:r w:rsidRPr="00864925">
        <w:rPr>
          <w:rFonts w:ascii="Times New Roman" w:eastAsia="標楷體"/>
          <w:sz w:val="24"/>
        </w:rPr>
        <w:t>填表人姓名：</w:t>
      </w:r>
    </w:p>
    <w:p w14:paraId="3F523220" w14:textId="77777777" w:rsidR="006B0BA9" w:rsidRPr="00864925" w:rsidRDefault="0052553F">
      <w:pPr>
        <w:widowControl/>
        <w:autoSpaceDE w:val="0"/>
        <w:autoSpaceDN w:val="0"/>
        <w:jc w:val="right"/>
        <w:textAlignment w:val="bottom"/>
        <w:rPr>
          <w:rFonts w:ascii="Times New Roman" w:eastAsia="標楷體"/>
          <w:sz w:val="24"/>
        </w:rPr>
      </w:pPr>
      <w:r w:rsidRPr="00864925">
        <w:rPr>
          <w:rFonts w:ascii="Times New Roman" w:eastAsia="標楷體"/>
          <w:sz w:val="24"/>
        </w:rPr>
        <w:t>格式修訂日期：</w:t>
      </w:r>
      <w:r w:rsidRPr="00864925">
        <w:rPr>
          <w:rFonts w:ascii="Times New Roman" w:eastAsia="標楷體"/>
          <w:sz w:val="24"/>
        </w:rPr>
        <w:t>1</w:t>
      </w:r>
      <w:r w:rsidR="000B05B6" w:rsidRPr="00864925">
        <w:rPr>
          <w:rFonts w:ascii="Times New Roman" w:eastAsia="標楷體" w:hint="eastAsia"/>
          <w:sz w:val="24"/>
        </w:rPr>
        <w:t>13.</w:t>
      </w:r>
      <w:r w:rsidR="008F2E81" w:rsidRPr="00864925">
        <w:rPr>
          <w:rFonts w:ascii="Times New Roman" w:eastAsia="標楷體" w:hint="eastAsia"/>
          <w:sz w:val="24"/>
        </w:rPr>
        <w:t>05.15</w:t>
      </w:r>
    </w:p>
    <w:tbl>
      <w:tblPr>
        <w:tblW w:w="837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4"/>
        <w:gridCol w:w="3354"/>
        <w:gridCol w:w="4571"/>
      </w:tblGrid>
      <w:tr w:rsidR="00AC16D3" w:rsidRPr="00864925" w14:paraId="50C58365" w14:textId="77777777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4F59DC34" w14:textId="77777777" w:rsidR="00AC16D3" w:rsidRPr="00864925" w:rsidRDefault="00AC16D3" w:rsidP="00AC16D3">
            <w:pPr>
              <w:widowControl/>
              <w:autoSpaceDE w:val="0"/>
              <w:autoSpaceDN w:val="0"/>
              <w:spacing w:line="240" w:lineRule="auto"/>
              <w:jc w:val="distribute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 w:hint="eastAsia"/>
                <w:sz w:val="24"/>
              </w:rPr>
              <w:t>機體規格</w:t>
            </w:r>
          </w:p>
        </w:tc>
        <w:tc>
          <w:tcPr>
            <w:tcW w:w="3354" w:type="dxa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56183EB" w14:textId="77777777" w:rsidR="00AC16D3" w:rsidRPr="00864925" w:rsidRDefault="00AC16D3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全長</w:t>
            </w:r>
            <w:r w:rsidRPr="00864925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0E9DB8" w14:textId="77777777" w:rsidR="00AC16D3" w:rsidRPr="00864925" w:rsidRDefault="00AC16D3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AC16D3" w:rsidRPr="00864925" w14:paraId="363CC019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44E9494" w14:textId="77777777" w:rsidR="00AC16D3" w:rsidRPr="00864925" w:rsidRDefault="00AC16D3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5A6D845" w14:textId="77777777" w:rsidR="00AC16D3" w:rsidRPr="00864925" w:rsidRDefault="00AC16D3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全寬</w:t>
            </w:r>
            <w:r w:rsidRPr="00864925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CC39520" w14:textId="77777777" w:rsidR="00AC16D3" w:rsidRPr="00864925" w:rsidRDefault="00AC16D3" w:rsidP="00122BF7">
            <w:pPr>
              <w:keepNext/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AC16D3" w:rsidRPr="00864925" w14:paraId="5AC4B47C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53A23FE5" w14:textId="77777777" w:rsidR="00AC16D3" w:rsidRPr="00864925" w:rsidRDefault="00AC16D3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27A129B" w14:textId="77777777" w:rsidR="00AC16D3" w:rsidRPr="00864925" w:rsidRDefault="00AC16D3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全高</w:t>
            </w:r>
            <w:r w:rsidRPr="00864925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02872B0" w14:textId="77777777" w:rsidR="00AC16D3" w:rsidRPr="00864925" w:rsidRDefault="00AC16D3" w:rsidP="00122BF7">
            <w:pPr>
              <w:keepNext/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AC16D3" w:rsidRPr="00864925" w14:paraId="29D750EE" w14:textId="77777777" w:rsidTr="00807B34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74CDE46" w14:textId="77777777" w:rsidR="00AC16D3" w:rsidRPr="00864925" w:rsidRDefault="00AC16D3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6AF80C7A" w14:textId="77777777" w:rsidR="00AC16D3" w:rsidRPr="00864925" w:rsidRDefault="00AC16D3" w:rsidP="003D6F19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重量</w:t>
            </w:r>
            <w:r w:rsidRPr="00864925">
              <w:rPr>
                <w:rFonts w:ascii="Times New Roman" w:eastAsia="標楷體"/>
                <w:sz w:val="24"/>
              </w:rPr>
              <w:tab/>
              <w:t>(kg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4903977C" w14:textId="77777777" w:rsidR="00AC16D3" w:rsidRPr="00864925" w:rsidRDefault="00AC16D3" w:rsidP="00122BF7">
            <w:pPr>
              <w:keepNext/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AC16D3" w:rsidRPr="00864925" w14:paraId="4CC10AB5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488EFB" w14:textId="77777777" w:rsidR="00AC16D3" w:rsidRPr="00864925" w:rsidRDefault="00AC16D3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EA208D4" w14:textId="77777777" w:rsidR="00AC16D3" w:rsidRPr="00864925" w:rsidRDefault="00AC16D3" w:rsidP="00AC16D3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 w:hint="eastAsia"/>
                <w:sz w:val="24"/>
              </w:rPr>
              <w:t>機身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19397819" w14:textId="77777777" w:rsidR="00AC16D3" w:rsidRPr="00864925" w:rsidRDefault="00AC16D3" w:rsidP="00122BF7">
            <w:pPr>
              <w:keepNext/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3D01C8" w:rsidRPr="00864925" w14:paraId="3CD24534" w14:textId="77777777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24C4A15D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引</w:t>
            </w:r>
          </w:p>
          <w:p w14:paraId="266F3DEF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擎</w:t>
            </w: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4A7C8CD" w14:textId="188DC12F" w:rsidR="003D01C8" w:rsidRPr="00864925" w:rsidRDefault="003D01C8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  <w:r w:rsidRPr="00864925">
              <w:rPr>
                <w:rFonts w:ascii="Times New Roman" w:eastAsia="標楷體"/>
                <w:color w:val="000000" w:themeColor="text1"/>
                <w:sz w:val="24"/>
              </w:rPr>
              <w:t>廠牌型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3CF2530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</w:p>
        </w:tc>
      </w:tr>
      <w:tr w:rsidR="003D01C8" w:rsidRPr="00864925" w14:paraId="44C1FD87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69B5C084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CA785FB" w14:textId="77777777" w:rsidR="003D01C8" w:rsidRPr="00864925" w:rsidRDefault="003D01C8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  <w:r w:rsidRPr="00864925">
              <w:rPr>
                <w:rFonts w:ascii="Times New Roman" w:eastAsia="標楷體"/>
                <w:color w:val="000000" w:themeColor="text1"/>
                <w:sz w:val="24"/>
              </w:rPr>
              <w:t>機身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1CBDBF4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</w:p>
        </w:tc>
      </w:tr>
      <w:tr w:rsidR="003D01C8" w:rsidRPr="00864925" w14:paraId="28DEE70B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6127EE5F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3F0938B" w14:textId="77777777" w:rsidR="003D01C8" w:rsidRPr="00864925" w:rsidRDefault="003D01C8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  <w:r w:rsidRPr="00864925">
              <w:rPr>
                <w:rFonts w:ascii="Times New Roman" w:eastAsia="標楷體"/>
                <w:color w:val="000000" w:themeColor="text1"/>
                <w:sz w:val="24"/>
              </w:rPr>
              <w:t>排氣量</w:t>
            </w:r>
            <w:r w:rsidRPr="00864925">
              <w:rPr>
                <w:rFonts w:ascii="Times New Roman" w:eastAsia="標楷體"/>
                <w:color w:val="000000" w:themeColor="text1"/>
                <w:sz w:val="24"/>
              </w:rPr>
              <w:tab/>
              <w:t>(</w:t>
            </w:r>
            <w:r w:rsidRPr="00864925">
              <w:rPr>
                <w:rFonts w:ascii="Times New Roman" w:eastAsia="標楷體" w:hint="eastAsia"/>
                <w:color w:val="000000" w:themeColor="text1"/>
                <w:sz w:val="24"/>
              </w:rPr>
              <w:t>mL</w:t>
            </w:r>
            <w:r w:rsidRPr="00864925">
              <w:rPr>
                <w:rFonts w:ascii="Times New Roman" w:eastAsia="標楷體"/>
                <w:color w:val="000000" w:themeColor="text1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F591DF4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</w:p>
        </w:tc>
      </w:tr>
      <w:tr w:rsidR="003D01C8" w:rsidRPr="00864925" w14:paraId="1AE3EBDD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0A525CD4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4BFDD9A" w14:textId="77777777" w:rsidR="003D01C8" w:rsidRPr="00864925" w:rsidRDefault="003D01C8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  <w:r w:rsidRPr="00864925">
              <w:rPr>
                <w:rFonts w:ascii="Times New Roman" w:eastAsia="標楷體"/>
                <w:color w:val="000000" w:themeColor="text1"/>
                <w:sz w:val="24"/>
              </w:rPr>
              <w:t>使用燃料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FA51358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</w:p>
        </w:tc>
      </w:tr>
      <w:tr w:rsidR="003D01C8" w:rsidRPr="00864925" w14:paraId="7E37AA57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4DC4F68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2DF259F" w14:textId="77777777" w:rsidR="003D01C8" w:rsidRPr="00864925" w:rsidRDefault="003D01C8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  <w:r w:rsidRPr="00864925">
              <w:rPr>
                <w:rFonts w:ascii="Times New Roman" w:eastAsia="標楷體"/>
                <w:color w:val="000000" w:themeColor="text1"/>
                <w:sz w:val="24"/>
              </w:rPr>
              <w:t>最大馬力</w:t>
            </w:r>
            <w:r w:rsidRPr="00864925">
              <w:rPr>
                <w:rFonts w:ascii="Times New Roman" w:eastAsia="標楷體"/>
                <w:color w:val="000000" w:themeColor="text1"/>
                <w:sz w:val="24"/>
              </w:rPr>
              <w:t>/</w:t>
            </w:r>
            <w:r w:rsidRPr="00864925">
              <w:rPr>
                <w:rFonts w:ascii="Times New Roman" w:eastAsia="標楷體" w:hint="eastAsia"/>
                <w:color w:val="000000" w:themeColor="text1"/>
                <w:sz w:val="24"/>
              </w:rPr>
              <w:t>對應</w:t>
            </w:r>
            <w:r w:rsidRPr="00864925">
              <w:rPr>
                <w:rFonts w:ascii="Times New Roman" w:eastAsia="標楷體"/>
                <w:color w:val="000000" w:themeColor="text1"/>
                <w:sz w:val="24"/>
              </w:rPr>
              <w:t>轉速</w:t>
            </w:r>
            <w:r>
              <w:rPr>
                <w:rFonts w:ascii="Times New Roman" w:eastAsia="標楷體"/>
                <w:color w:val="000000" w:themeColor="text1"/>
                <w:sz w:val="24"/>
              </w:rPr>
              <w:tab/>
              <w:t>(PS</w:t>
            </w:r>
            <w:r w:rsidRPr="00864925">
              <w:rPr>
                <w:rFonts w:ascii="Times New Roman" w:eastAsia="標楷體"/>
                <w:color w:val="000000" w:themeColor="text1"/>
                <w:sz w:val="24"/>
              </w:rPr>
              <w:t>/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5B2FA43" w14:textId="77777777" w:rsidR="003D01C8" w:rsidRPr="00864925" w:rsidRDefault="003D01C8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</w:p>
        </w:tc>
      </w:tr>
      <w:tr w:rsidR="003D01C8" w:rsidRPr="00864925" w14:paraId="0E623818" w14:textId="77777777" w:rsidTr="00C91B6E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88EBFD2" w14:textId="77777777" w:rsidR="003D01C8" w:rsidRPr="00864925" w:rsidRDefault="003D01C8" w:rsidP="00C91B6E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5761AAA3" w14:textId="77777777" w:rsidR="003D01C8" w:rsidRPr="00864925" w:rsidRDefault="003D01C8" w:rsidP="00C91B6E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  <w:r w:rsidRPr="00864925">
              <w:rPr>
                <w:rFonts w:ascii="Times New Roman" w:eastAsia="標楷體" w:hint="eastAsia"/>
                <w:color w:val="000000" w:themeColor="text1"/>
                <w:sz w:val="24"/>
              </w:rPr>
              <w:t>適用曳引機最低馬力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58DC16C4" w14:textId="77777777" w:rsidR="003D01C8" w:rsidRPr="00864925" w:rsidRDefault="003D01C8" w:rsidP="00C91B6E">
            <w:pPr>
              <w:widowControl/>
              <w:autoSpaceDE w:val="0"/>
              <w:autoSpaceDN w:val="0"/>
              <w:spacing w:line="276" w:lineRule="auto"/>
              <w:jc w:val="right"/>
              <w:textAlignment w:val="bottom"/>
              <w:rPr>
                <w:rFonts w:ascii="Times New Roman" w:eastAsia="標楷體"/>
                <w:color w:val="808080" w:themeColor="background1" w:themeShade="80"/>
                <w:sz w:val="24"/>
              </w:rPr>
            </w:pPr>
            <w:r w:rsidRPr="00864925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(</w:t>
            </w:r>
            <w:r w:rsidRPr="00864925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附掛式機型</w:t>
            </w:r>
            <w:r w:rsidRPr="00864925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)</w:t>
            </w:r>
          </w:p>
        </w:tc>
      </w:tr>
      <w:tr w:rsidR="003D01C8" w:rsidRPr="00864925" w14:paraId="2E5472FF" w14:textId="77777777" w:rsidTr="00C91B6E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690EB0DB" w14:textId="77777777" w:rsidR="003D01C8" w:rsidRPr="00864925" w:rsidRDefault="003D01C8" w:rsidP="00C91B6E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3A3ADFA" w14:textId="77777777" w:rsidR="003D01C8" w:rsidRPr="00864925" w:rsidRDefault="003D01C8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color w:val="000000" w:themeColor="text1"/>
                <w:sz w:val="24"/>
              </w:rPr>
            </w:pPr>
            <w:r w:rsidRPr="00864925">
              <w:rPr>
                <w:rFonts w:ascii="Times New Roman" w:eastAsia="標楷體" w:hint="eastAsia"/>
                <w:color w:val="000000" w:themeColor="text1"/>
                <w:sz w:val="24"/>
              </w:rPr>
              <w:t>PTO</w:t>
            </w:r>
            <w:r w:rsidRPr="00864925">
              <w:rPr>
                <w:rFonts w:ascii="Times New Roman" w:eastAsia="標楷體" w:hint="eastAsia"/>
                <w:color w:val="000000" w:themeColor="text1"/>
                <w:sz w:val="24"/>
              </w:rPr>
              <w:t>作業轉速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695649A7" w14:textId="77777777" w:rsidR="003D01C8" w:rsidRPr="00864925" w:rsidRDefault="003D01C8" w:rsidP="00C91B6E">
            <w:pPr>
              <w:widowControl/>
              <w:autoSpaceDE w:val="0"/>
              <w:autoSpaceDN w:val="0"/>
              <w:spacing w:line="276" w:lineRule="auto"/>
              <w:jc w:val="right"/>
              <w:textAlignment w:val="bottom"/>
              <w:rPr>
                <w:rFonts w:ascii="Times New Roman" w:eastAsia="標楷體"/>
                <w:color w:val="808080" w:themeColor="background1" w:themeShade="80"/>
                <w:sz w:val="24"/>
              </w:rPr>
            </w:pPr>
            <w:r w:rsidRPr="00864925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(</w:t>
            </w:r>
            <w:r w:rsidRPr="00864925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附掛式機型</w:t>
            </w:r>
            <w:r w:rsidRPr="00864925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)</w:t>
            </w:r>
          </w:p>
        </w:tc>
      </w:tr>
      <w:tr w:rsidR="00B951B6" w:rsidRPr="00864925" w14:paraId="326CCA1F" w14:textId="77777777" w:rsidTr="00AC16D3">
        <w:trPr>
          <w:cantSplit/>
          <w:trHeight w:val="533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CC669E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離合器</w:t>
            </w: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89AE43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主離合器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0EF2BB6" w14:textId="77777777" w:rsidR="00B951B6" w:rsidRPr="00864925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864925" w14:paraId="38AE21B3" w14:textId="77777777" w:rsidTr="00AC16D3">
        <w:trPr>
          <w:cantSplit/>
          <w:trHeight w:val="533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1292DB69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6F7FDF3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行走離合器</w:t>
            </w:r>
          </w:p>
        </w:tc>
        <w:tc>
          <w:tcPr>
            <w:tcW w:w="4571" w:type="dxa"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12D60C9A" w14:textId="77777777" w:rsidR="00B951B6" w:rsidRPr="00864925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A0FD3" w:rsidRPr="00864925" w14:paraId="21CC5463" w14:textId="77777777" w:rsidTr="00AC16D3">
        <w:trPr>
          <w:cantSplit/>
          <w:trHeight w:val="484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0B4F9AE2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打碎裝置</w:t>
            </w: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14:paraId="07F59530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圓盤刀組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7369180B" w14:textId="77777777" w:rsidR="005A0FD3" w:rsidRPr="00864925" w:rsidRDefault="005A0FD3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A0FD3" w:rsidRPr="00864925" w14:paraId="35A585FF" w14:textId="77777777" w:rsidTr="00AC16D3">
        <w:trPr>
          <w:cantSplit/>
          <w:trHeight w:val="485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6CE0D24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19DAFA3E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迴轉刀組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0BEE00A" w14:textId="77777777" w:rsidR="005A0FD3" w:rsidRPr="00864925" w:rsidRDefault="005A0FD3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1BC7" w:rsidRPr="00864925" w14:paraId="7C53BC40" w14:textId="77777777" w:rsidTr="00AC16D3">
        <w:trPr>
          <w:cantSplit/>
          <w:trHeight w:val="485"/>
        </w:trPr>
        <w:tc>
          <w:tcPr>
            <w:tcW w:w="454" w:type="dxa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A12617B" w14:textId="77777777" w:rsidR="00F21BC7" w:rsidRPr="00864925" w:rsidRDefault="00F21BC7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14:paraId="1E326275" w14:textId="77777777" w:rsidR="00F21BC7" w:rsidRPr="00864925" w:rsidRDefault="00F21BC7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proofErr w:type="gramStart"/>
            <w:r w:rsidRPr="00864925">
              <w:rPr>
                <w:rFonts w:ascii="Times New Roman" w:eastAsia="標楷體"/>
                <w:sz w:val="24"/>
              </w:rPr>
              <w:t>打碎軸組</w:t>
            </w:r>
            <w:proofErr w:type="gramEnd"/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0DF7F3E1" w14:textId="77777777" w:rsidR="00F21BC7" w:rsidRPr="00864925" w:rsidRDefault="00F21BC7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864925" w14:paraId="4FEDAA0C" w14:textId="77777777" w:rsidTr="00F21BC7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3369E853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傳動方式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028269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引擎至</w:t>
            </w:r>
            <w:proofErr w:type="gramStart"/>
            <w:r w:rsidRPr="00864925">
              <w:rPr>
                <w:rFonts w:ascii="Times New Roman" w:eastAsia="標楷體"/>
                <w:sz w:val="24"/>
              </w:rPr>
              <w:t>第一軸</w:t>
            </w:r>
            <w:proofErr w:type="gramEnd"/>
          </w:p>
        </w:tc>
        <w:tc>
          <w:tcPr>
            <w:tcW w:w="457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851A9D8" w14:textId="77777777" w:rsidR="00B951B6" w:rsidRPr="00864925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864925" w14:paraId="146778F3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14:paraId="6BA166D9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38087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proofErr w:type="gramStart"/>
            <w:r w:rsidRPr="00864925">
              <w:rPr>
                <w:rFonts w:ascii="Times New Roman" w:eastAsia="標楷體"/>
                <w:sz w:val="24"/>
              </w:rPr>
              <w:t>第一軸至副軸</w:t>
            </w:r>
            <w:proofErr w:type="gramEnd"/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D9691E2" w14:textId="77777777" w:rsidR="00B951B6" w:rsidRPr="00864925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864925" w14:paraId="0153EE62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14:paraId="6097C0D7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CDEBA5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proofErr w:type="gramStart"/>
            <w:r w:rsidRPr="00864925">
              <w:rPr>
                <w:rFonts w:ascii="Times New Roman" w:eastAsia="標楷體"/>
                <w:sz w:val="24"/>
              </w:rPr>
              <w:t>副軸至刀軸</w:t>
            </w:r>
            <w:proofErr w:type="gramEnd"/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ED5F63A" w14:textId="77777777" w:rsidR="00B951B6" w:rsidRPr="00864925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864925" w14:paraId="47C1DA01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14:paraId="0BECDAE1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5A2D6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引擎至行走傳動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F94BA74" w14:textId="77777777" w:rsidR="00B951B6" w:rsidRPr="00864925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864925" w14:paraId="5A81342F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14:paraId="72D5430F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A7A8976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行走傳動軸至車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F86D2D" w14:textId="77777777" w:rsidR="00B951B6" w:rsidRPr="00864925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864925" w14:paraId="45B96DA5" w14:textId="77777777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14:paraId="29BBCAF0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車輪</w:t>
            </w: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52731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行走輪直徑</w:t>
            </w:r>
            <w:r w:rsidR="00FC44E7" w:rsidRPr="00864925">
              <w:rPr>
                <w:rFonts w:ascii="Times New Roman" w:eastAsia="標楷體"/>
                <w:sz w:val="24"/>
              </w:rPr>
              <w:tab/>
            </w:r>
            <w:r w:rsidRPr="00864925">
              <w:rPr>
                <w:rFonts w:ascii="Times New Roman" w:eastAsia="標楷體"/>
                <w:sz w:val="24"/>
              </w:rPr>
              <w:t>(</w:t>
            </w:r>
            <w:r w:rsidR="00B9415D" w:rsidRPr="00864925">
              <w:rPr>
                <w:rFonts w:ascii="Times New Roman" w:eastAsia="標楷體"/>
                <w:sz w:val="24"/>
              </w:rPr>
              <w:t>cm</w:t>
            </w:r>
            <w:r w:rsidRPr="00864925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79D39A6" w14:textId="77777777" w:rsidR="00B951B6" w:rsidRPr="00864925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864925" w14:paraId="1301FB66" w14:textId="7777777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</w:tcPr>
          <w:p w14:paraId="75B032B2" w14:textId="77777777" w:rsidR="00B951B6" w:rsidRPr="00864925" w:rsidRDefault="00B951B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395DC1E" w14:textId="77777777" w:rsidR="00853126" w:rsidRPr="00864925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活動輪直徑</w:t>
            </w:r>
            <w:r w:rsidR="00FC44E7" w:rsidRPr="00864925">
              <w:rPr>
                <w:rFonts w:ascii="Times New Roman" w:eastAsia="標楷體"/>
                <w:sz w:val="24"/>
              </w:rPr>
              <w:tab/>
            </w:r>
            <w:r w:rsidRPr="00864925">
              <w:rPr>
                <w:rFonts w:ascii="Times New Roman" w:eastAsia="標楷體"/>
                <w:sz w:val="24"/>
              </w:rPr>
              <w:t>(</w:t>
            </w:r>
            <w:r w:rsidR="00B9415D" w:rsidRPr="00864925">
              <w:rPr>
                <w:rFonts w:ascii="Times New Roman" w:eastAsia="標楷體"/>
                <w:sz w:val="24"/>
              </w:rPr>
              <w:t>cm</w:t>
            </w:r>
            <w:r w:rsidRPr="00864925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272A0B58" w14:textId="77777777" w:rsidR="00B951B6" w:rsidRPr="00864925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8B5235" w:rsidRPr="00864925" w14:paraId="745A0B58" w14:textId="77777777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14:paraId="4E163605" w14:textId="77777777" w:rsidR="00853126" w:rsidRPr="00864925" w:rsidRDefault="00853126" w:rsidP="00122BF7">
            <w:pPr>
              <w:widowControl/>
              <w:tabs>
                <w:tab w:val="right" w:pos="3686"/>
              </w:tabs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最大容許樹枝</w:t>
            </w:r>
            <w:proofErr w:type="gramStart"/>
            <w:r w:rsidRPr="00864925">
              <w:rPr>
                <w:rFonts w:ascii="Times New Roman" w:eastAsia="標楷體"/>
                <w:sz w:val="24"/>
              </w:rPr>
              <w:t>直徑標稱值</w:t>
            </w:r>
            <w:proofErr w:type="gramEnd"/>
            <w:r w:rsidR="00FC44E7" w:rsidRPr="00864925">
              <w:rPr>
                <w:rFonts w:ascii="Times New Roman" w:eastAsia="標楷體"/>
                <w:sz w:val="24"/>
              </w:rPr>
              <w:tab/>
              <w:t>(</w:t>
            </w:r>
            <w:r w:rsidR="00B9415D" w:rsidRPr="00864925">
              <w:rPr>
                <w:rFonts w:ascii="Times New Roman" w:eastAsia="標楷體"/>
                <w:sz w:val="24"/>
              </w:rPr>
              <w:t>cm</w:t>
            </w:r>
            <w:r w:rsidR="00FC44E7" w:rsidRPr="00864925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5233FF9" w14:textId="77777777" w:rsidR="008B5235" w:rsidRPr="00864925" w:rsidRDefault="008B5235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317C5" w:rsidRPr="00864925" w14:paraId="2636B8D1" w14:textId="77777777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14:paraId="3D7231A5" w14:textId="77777777" w:rsidR="00853126" w:rsidRPr="00864925" w:rsidRDefault="00B438BF" w:rsidP="00B438BF">
            <w:pPr>
              <w:widowControl/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安全防護</w:t>
            </w:r>
            <w:r w:rsidRPr="00864925">
              <w:rPr>
                <w:rFonts w:ascii="Times New Roman" w:eastAsia="標楷體" w:hint="eastAsia"/>
                <w:sz w:val="24"/>
              </w:rPr>
              <w:t>及緊急停止</w:t>
            </w:r>
            <w:r w:rsidRPr="00864925">
              <w:rPr>
                <w:rFonts w:ascii="Times New Roman" w:eastAsia="標楷體"/>
                <w:sz w:val="24"/>
              </w:rPr>
              <w:t>裝置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0E75863" w14:textId="77777777" w:rsidR="000317C5" w:rsidRPr="00864925" w:rsidRDefault="000317C5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7289" w:rsidRPr="00864925" w14:paraId="2BCC90A7" w14:textId="77777777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14:paraId="1C5CDE27" w14:textId="77777777" w:rsidR="00587289" w:rsidRPr="00864925" w:rsidRDefault="00103F9C" w:rsidP="00AC16D3">
            <w:pPr>
              <w:widowControl/>
              <w:tabs>
                <w:tab w:val="right" w:pos="3686"/>
              </w:tabs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 w:hint="eastAsia"/>
                <w:sz w:val="24"/>
              </w:rPr>
              <w:t>處理</w:t>
            </w:r>
            <w:r w:rsidR="00587289" w:rsidRPr="00864925">
              <w:rPr>
                <w:rFonts w:ascii="Times New Roman" w:eastAsia="標楷體"/>
                <w:sz w:val="24"/>
              </w:rPr>
              <w:t>能力</w:t>
            </w:r>
            <w:r w:rsidR="00587289" w:rsidRPr="00864925">
              <w:rPr>
                <w:rFonts w:ascii="Times New Roman" w:eastAsia="標楷體"/>
                <w:sz w:val="24"/>
              </w:rPr>
              <w:tab/>
              <w:t>(kg/h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1C348CC" w14:textId="77777777" w:rsidR="00587289" w:rsidRPr="00864925" w:rsidRDefault="00587289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DC46E9" w:rsidRPr="00864925" w14:paraId="48ED2E6D" w14:textId="77777777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1D628A3" w14:textId="77777777" w:rsidR="00853126" w:rsidRPr="00864925" w:rsidRDefault="00853126" w:rsidP="00122BF7">
            <w:pPr>
              <w:widowControl/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64925">
              <w:rPr>
                <w:rFonts w:ascii="Times New Roman" w:eastAsia="標楷體"/>
                <w:sz w:val="24"/>
              </w:rPr>
              <w:t>備註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6FE1EA7A" w14:textId="77777777" w:rsidR="00DC46E9" w:rsidRPr="00864925" w:rsidRDefault="00DC46E9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</w:tbl>
    <w:p w14:paraId="4E1AD8D9" w14:textId="77777777" w:rsidR="00B951B6" w:rsidRPr="00864925" w:rsidRDefault="00853126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864925">
        <w:rPr>
          <w:rFonts w:ascii="Times New Roman" w:eastAsia="標楷體"/>
          <w:sz w:val="24"/>
        </w:rPr>
        <w:t>以上所填與型錄記載相符</w:t>
      </w:r>
    </w:p>
    <w:p w14:paraId="76FDE115" w14:textId="77777777" w:rsidR="00CA16EB" w:rsidRPr="00B76649" w:rsidRDefault="00853126" w:rsidP="00B951B6">
      <w:pPr>
        <w:widowControl/>
        <w:tabs>
          <w:tab w:val="left" w:pos="5460"/>
        </w:tabs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  <w:proofErr w:type="gramStart"/>
      <w:r w:rsidRPr="00864925">
        <w:rPr>
          <w:rFonts w:ascii="Times New Roman" w:eastAsia="標楷體"/>
          <w:b/>
          <w:sz w:val="28"/>
        </w:rPr>
        <w:t>請蓋廠商</w:t>
      </w:r>
      <w:proofErr w:type="gramEnd"/>
      <w:r w:rsidRPr="00864925">
        <w:rPr>
          <w:rFonts w:ascii="Times New Roman" w:eastAsia="標楷體"/>
          <w:b/>
          <w:sz w:val="28"/>
        </w:rPr>
        <w:t>及負責人印章</w:t>
      </w:r>
      <w:r w:rsidR="008F2E81" w:rsidRPr="00864925">
        <w:rPr>
          <w:rFonts w:ascii="Times New Roman" w:eastAsia="標楷體" w:hint="eastAsia"/>
          <w:b/>
          <w:sz w:val="28"/>
        </w:rPr>
        <w:t>：</w:t>
      </w:r>
    </w:p>
    <w:p w14:paraId="04B0E42F" w14:textId="77777777" w:rsidR="00CA16EB" w:rsidRPr="00B76649" w:rsidRDefault="00CA16EB" w:rsidP="00B951B6">
      <w:pPr>
        <w:widowControl/>
        <w:tabs>
          <w:tab w:val="left" w:pos="5460"/>
        </w:tabs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</w:p>
    <w:sectPr w:rsidR="00CA16EB" w:rsidRPr="00B76649" w:rsidSect="00094CCB">
      <w:pgSz w:w="11906" w:h="16838"/>
      <w:pgMar w:top="851" w:right="1797" w:bottom="1440" w:left="179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9EBE1" w14:textId="77777777" w:rsidR="003772EF" w:rsidRDefault="003772EF" w:rsidP="005A0FD3">
      <w:pPr>
        <w:spacing w:line="240" w:lineRule="auto"/>
      </w:pPr>
      <w:r>
        <w:separator/>
      </w:r>
    </w:p>
  </w:endnote>
  <w:endnote w:type="continuationSeparator" w:id="0">
    <w:p w14:paraId="1C216CA7" w14:textId="77777777" w:rsidR="003772EF" w:rsidRDefault="003772EF" w:rsidP="005A0F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E94CD" w14:textId="77777777" w:rsidR="003772EF" w:rsidRDefault="003772EF" w:rsidP="005A0FD3">
      <w:pPr>
        <w:spacing w:line="240" w:lineRule="auto"/>
      </w:pPr>
      <w:r>
        <w:separator/>
      </w:r>
    </w:p>
  </w:footnote>
  <w:footnote w:type="continuationSeparator" w:id="0">
    <w:p w14:paraId="3A0B1F4D" w14:textId="77777777" w:rsidR="003772EF" w:rsidRDefault="003772EF" w:rsidP="005A0FD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jA1MjQ0MjWwNDBT0lEKTi0uzszPAykwrAUAZI0y1CwAAAA="/>
  </w:docVars>
  <w:rsids>
    <w:rsidRoot w:val="00B951B6"/>
    <w:rsid w:val="000317C5"/>
    <w:rsid w:val="00090C8B"/>
    <w:rsid w:val="00094CCB"/>
    <w:rsid w:val="000B05B6"/>
    <w:rsid w:val="000C5D33"/>
    <w:rsid w:val="000D453F"/>
    <w:rsid w:val="000F2F41"/>
    <w:rsid w:val="00103F9C"/>
    <w:rsid w:val="00122BF7"/>
    <w:rsid w:val="001A5880"/>
    <w:rsid w:val="001C387E"/>
    <w:rsid w:val="001E68E9"/>
    <w:rsid w:val="001F7BBE"/>
    <w:rsid w:val="00225462"/>
    <w:rsid w:val="00272DA4"/>
    <w:rsid w:val="00292B51"/>
    <w:rsid w:val="003662C6"/>
    <w:rsid w:val="003772EF"/>
    <w:rsid w:val="003D01C8"/>
    <w:rsid w:val="003D6F19"/>
    <w:rsid w:val="00425562"/>
    <w:rsid w:val="00453FE9"/>
    <w:rsid w:val="0052553F"/>
    <w:rsid w:val="005662BE"/>
    <w:rsid w:val="0057305F"/>
    <w:rsid w:val="00587289"/>
    <w:rsid w:val="005A0FD3"/>
    <w:rsid w:val="006B0BA9"/>
    <w:rsid w:val="006B6916"/>
    <w:rsid w:val="00707D79"/>
    <w:rsid w:val="007B42D5"/>
    <w:rsid w:val="00853126"/>
    <w:rsid w:val="00864925"/>
    <w:rsid w:val="00867FBB"/>
    <w:rsid w:val="008B5235"/>
    <w:rsid w:val="008F2E81"/>
    <w:rsid w:val="00923E31"/>
    <w:rsid w:val="0094283C"/>
    <w:rsid w:val="009E2100"/>
    <w:rsid w:val="00A305CC"/>
    <w:rsid w:val="00AB28EB"/>
    <w:rsid w:val="00AC16D3"/>
    <w:rsid w:val="00AD0C23"/>
    <w:rsid w:val="00AE5995"/>
    <w:rsid w:val="00B35D4B"/>
    <w:rsid w:val="00B438BF"/>
    <w:rsid w:val="00B56A56"/>
    <w:rsid w:val="00B76649"/>
    <w:rsid w:val="00B9415D"/>
    <w:rsid w:val="00B951B6"/>
    <w:rsid w:val="00C91B6E"/>
    <w:rsid w:val="00CA16EB"/>
    <w:rsid w:val="00DC46E9"/>
    <w:rsid w:val="00DF0605"/>
    <w:rsid w:val="00F10D64"/>
    <w:rsid w:val="00F21BC7"/>
    <w:rsid w:val="00F813BF"/>
    <w:rsid w:val="00FC44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495ABDB"/>
  <w15:docId w15:val="{4011BCA3-49D9-4F07-BEBF-B490F8CD0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0D64"/>
    <w:pPr>
      <w:widowControl w:val="0"/>
      <w:adjustRightInd w:val="0"/>
      <w:spacing w:line="360" w:lineRule="atLeast"/>
      <w:textAlignment w:val="baseline"/>
    </w:pPr>
    <w:rPr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5A0FD3"/>
  </w:style>
  <w:style w:type="paragraph" w:styleId="a5">
    <w:name w:val="footer"/>
    <w:basedOn w:val="a"/>
    <w:link w:val="a6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5A0FD3"/>
  </w:style>
  <w:style w:type="paragraph" w:styleId="a7">
    <w:name w:val="Balloon Text"/>
    <w:basedOn w:val="a"/>
    <w:link w:val="a8"/>
    <w:uiPriority w:val="99"/>
    <w:semiHidden/>
    <w:unhideWhenUsed/>
    <w:rsid w:val="00DC46E9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DC46E9"/>
    <w:rPr>
      <w:rFonts w:ascii="Cambria" w:eastAsia="新細明體" w:hAnsi="Cambria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89</Characters>
  <Application>Microsoft Office Word</Application>
  <DocSecurity>0</DocSecurity>
  <Lines>1</Lines>
  <Paragraphs>1</Paragraphs>
  <ScaleCrop>false</ScaleCrop>
  <Company>TARI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農工組-系務專用</dc:creator>
  <cp:lastModifiedBy>曾祥恩</cp:lastModifiedBy>
  <cp:revision>5</cp:revision>
  <cp:lastPrinted>1998-07-16T07:22:00Z</cp:lastPrinted>
  <dcterms:created xsi:type="dcterms:W3CDTF">2024-05-23T06:37:00Z</dcterms:created>
  <dcterms:modified xsi:type="dcterms:W3CDTF">2025-01-14T06:12:00Z</dcterms:modified>
</cp:coreProperties>
</file>